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00A581" w14:textId="77777777" w:rsidR="00DD2312" w:rsidRDefault="00DD2312" w:rsidP="00DD2312">
      <w:pPr>
        <w:rPr>
          <w:b/>
          <w:bCs/>
        </w:rPr>
      </w:pPr>
    </w:p>
    <w:p w14:paraId="41C48FBC" w14:textId="48F78EBA" w:rsidR="002F4D95" w:rsidRPr="002F4D95" w:rsidRDefault="002F4D95" w:rsidP="002F4D95">
      <w:pPr>
        <w:jc w:val="center"/>
        <w:rPr>
          <w:b/>
          <w:bCs/>
        </w:rPr>
      </w:pPr>
      <w:r w:rsidRPr="002F4D95">
        <w:rPr>
          <w:b/>
          <w:bCs/>
          <w:sz w:val="32"/>
          <w:szCs w:val="32"/>
        </w:rPr>
        <w:t>LIQUOR LICENSE APPLICATION &amp; RENEWAL FORM</w:t>
      </w:r>
      <w:r w:rsidRPr="002F4D95">
        <w:rPr>
          <w:b/>
          <w:bCs/>
          <w:sz w:val="32"/>
          <w:szCs w:val="32"/>
        </w:rPr>
        <w:br/>
      </w:r>
      <w:r w:rsidRPr="002F4D95">
        <w:rPr>
          <w:b/>
          <w:bCs/>
        </w:rPr>
        <w:t>211 Sinclair Avenue, South Roxana, IL 62087</w:t>
      </w:r>
      <w:r w:rsidRPr="002F4D95">
        <w:rPr>
          <w:b/>
          <w:bCs/>
        </w:rPr>
        <w:br/>
        <w:t>Phone: 618-254-2086 | Fax: 618-254-0542</w:t>
      </w:r>
      <w:r w:rsidRPr="002F4D95">
        <w:rPr>
          <w:b/>
          <w:bCs/>
        </w:rPr>
        <w:br/>
        <w:t>Email: clerk@southroxana.org</w:t>
      </w:r>
    </w:p>
    <w:p w14:paraId="2CCAF6AA" w14:textId="77777777" w:rsidR="002F4D95" w:rsidRPr="002F4D95" w:rsidRDefault="00424CC8" w:rsidP="002F4D95">
      <w:pPr>
        <w:rPr>
          <w:b/>
          <w:bCs/>
        </w:rPr>
      </w:pPr>
      <w:r>
        <w:rPr>
          <w:b/>
          <w:bCs/>
        </w:rPr>
        <w:pict w14:anchorId="14B7101A">
          <v:rect id="_x0000_i1025" style="width:0;height:1.5pt" o:hralign="center" o:hrstd="t" o:hr="t" fillcolor="#a0a0a0" stroked="f"/>
        </w:pict>
      </w:r>
    </w:p>
    <w:p w14:paraId="0165A9A9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SECTION 1: APPLICATION TYPE</w:t>
      </w:r>
      <w:r w:rsidRPr="002F4D95">
        <w:rPr>
          <w:b/>
          <w:bCs/>
          <w:sz w:val="24"/>
          <w:szCs w:val="24"/>
        </w:rPr>
        <w:br/>
      </w:r>
      <w:proofErr w:type="gramStart"/>
      <w:r w:rsidRPr="002F4D95">
        <w:rPr>
          <w:b/>
          <w:bCs/>
          <w:sz w:val="24"/>
          <w:szCs w:val="24"/>
        </w:rPr>
        <w:t>[ ]</w:t>
      </w:r>
      <w:proofErr w:type="gramEnd"/>
      <w:r w:rsidRPr="002F4D95">
        <w:rPr>
          <w:b/>
          <w:bCs/>
          <w:sz w:val="24"/>
          <w:szCs w:val="24"/>
        </w:rPr>
        <w:t xml:space="preserve"> New Application</w:t>
      </w:r>
      <w:r w:rsidRPr="002F4D95">
        <w:rPr>
          <w:b/>
          <w:bCs/>
          <w:sz w:val="24"/>
          <w:szCs w:val="24"/>
        </w:rPr>
        <w:br/>
        <w:t>[ ] Renewal Application (Update necessary information in Sections 7 and 8)</w:t>
      </w:r>
    </w:p>
    <w:p w14:paraId="342A59F7" w14:textId="77777777" w:rsidR="002F4D95" w:rsidRPr="002F4D95" w:rsidRDefault="00424CC8" w:rsidP="002F4D9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pict w14:anchorId="4DF16852">
          <v:rect id="_x0000_i1026" style="width:0;height:1.5pt" o:hralign="center" o:hrstd="t" o:hr="t" fillcolor="#a0a0a0" stroked="f"/>
        </w:pict>
      </w:r>
    </w:p>
    <w:p w14:paraId="57CA1A98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SECTION 2: APPLICANT INFORMATION</w:t>
      </w:r>
      <w:r w:rsidRPr="002F4D95">
        <w:rPr>
          <w:b/>
          <w:bCs/>
          <w:sz w:val="24"/>
          <w:szCs w:val="24"/>
        </w:rPr>
        <w:br/>
        <w:t>Applicant Name: ___________________________</w:t>
      </w:r>
      <w:r w:rsidRPr="002F4D95">
        <w:rPr>
          <w:b/>
          <w:bCs/>
          <w:sz w:val="24"/>
          <w:szCs w:val="24"/>
        </w:rPr>
        <w:br/>
        <w:t>Date of Birth: ___________________________</w:t>
      </w:r>
      <w:r w:rsidRPr="002F4D95">
        <w:rPr>
          <w:b/>
          <w:bCs/>
          <w:sz w:val="24"/>
          <w:szCs w:val="24"/>
        </w:rPr>
        <w:br/>
        <w:t xml:space="preserve">Citizenship: </w:t>
      </w:r>
      <w:proofErr w:type="gramStart"/>
      <w:r w:rsidRPr="002F4D95">
        <w:rPr>
          <w:b/>
          <w:bCs/>
          <w:sz w:val="24"/>
          <w:szCs w:val="24"/>
        </w:rPr>
        <w:t>[ ]</w:t>
      </w:r>
      <w:proofErr w:type="gramEnd"/>
      <w:r w:rsidRPr="002F4D95">
        <w:rPr>
          <w:b/>
          <w:bCs/>
          <w:sz w:val="24"/>
          <w:szCs w:val="24"/>
        </w:rPr>
        <w:t xml:space="preserve"> U.S. Citizen [ ] Naturalized (Date/Location: ___________)</w:t>
      </w:r>
      <w:r w:rsidRPr="002F4D95">
        <w:rPr>
          <w:b/>
          <w:bCs/>
          <w:sz w:val="24"/>
          <w:szCs w:val="24"/>
        </w:rPr>
        <w:br/>
        <w:t>Home Address: ___________________________</w:t>
      </w:r>
      <w:r w:rsidRPr="002F4D95">
        <w:rPr>
          <w:b/>
          <w:bCs/>
          <w:sz w:val="24"/>
          <w:szCs w:val="24"/>
        </w:rPr>
        <w:br/>
        <w:t>Phone Number: ___________________________</w:t>
      </w:r>
      <w:r w:rsidRPr="002F4D95">
        <w:rPr>
          <w:b/>
          <w:bCs/>
          <w:sz w:val="24"/>
          <w:szCs w:val="24"/>
        </w:rPr>
        <w:br/>
        <w:t>Email Address: ___________________________</w:t>
      </w:r>
    </w:p>
    <w:p w14:paraId="7F6B1198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If applying on behalf of a corporation, partnership, or club:</w:t>
      </w:r>
      <w:r w:rsidRPr="002F4D95">
        <w:rPr>
          <w:b/>
          <w:bCs/>
          <w:sz w:val="24"/>
          <w:szCs w:val="24"/>
        </w:rPr>
        <w:br/>
        <w:t>Business Name: ___________________________</w:t>
      </w:r>
      <w:r w:rsidRPr="002F4D95">
        <w:rPr>
          <w:b/>
          <w:bCs/>
          <w:sz w:val="24"/>
          <w:szCs w:val="24"/>
        </w:rPr>
        <w:br/>
        <w:t>Business Address: ___________________________</w:t>
      </w:r>
      <w:r w:rsidRPr="002F4D95">
        <w:rPr>
          <w:b/>
          <w:bCs/>
          <w:sz w:val="24"/>
          <w:szCs w:val="24"/>
        </w:rPr>
        <w:br/>
        <w:t>Type of Business: ___________________________</w:t>
      </w:r>
      <w:r w:rsidRPr="002F4D95">
        <w:rPr>
          <w:b/>
          <w:bCs/>
          <w:sz w:val="24"/>
          <w:szCs w:val="24"/>
        </w:rPr>
        <w:br/>
        <w:t>FEIN Number: ___________________________</w:t>
      </w:r>
      <w:r w:rsidRPr="002F4D95">
        <w:rPr>
          <w:b/>
          <w:bCs/>
          <w:sz w:val="24"/>
          <w:szCs w:val="24"/>
        </w:rPr>
        <w:br/>
        <w:t>Date of Incorporation: ___________________________</w:t>
      </w:r>
      <w:r w:rsidRPr="002F4D95">
        <w:rPr>
          <w:b/>
          <w:bCs/>
          <w:sz w:val="24"/>
          <w:szCs w:val="24"/>
        </w:rPr>
        <w:br/>
        <w:t>List of Owners/Partners (Include Names, Addresses, and Percentage of Ownership):</w:t>
      </w:r>
    </w:p>
    <w:p w14:paraId="498EEA9B" w14:textId="77777777" w:rsidR="002F4D95" w:rsidRPr="002F4D95" w:rsidRDefault="00424CC8" w:rsidP="002F4D9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pict w14:anchorId="413BF871">
          <v:rect id="_x0000_i1027" style="width:0;height:1.5pt" o:hralign="center" o:hrstd="t" o:hr="t" fillcolor="#a0a0a0" stroked="f"/>
        </w:pict>
      </w:r>
    </w:p>
    <w:p w14:paraId="0ACB15DA" w14:textId="77777777" w:rsidR="002F4D95" w:rsidRPr="002F4D95" w:rsidRDefault="00424CC8" w:rsidP="002F4D9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pict w14:anchorId="34B6DB0C">
          <v:rect id="_x0000_i1028" style="width:0;height:1.5pt" o:hralign="center" o:hrstd="t" o:hr="t" fillcolor="#a0a0a0" stroked="f"/>
        </w:pict>
      </w:r>
    </w:p>
    <w:p w14:paraId="2C1201FF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SECTION 3: BUSINESS DETAILS</w:t>
      </w:r>
      <w:r w:rsidRPr="002F4D95">
        <w:rPr>
          <w:b/>
          <w:bCs/>
          <w:sz w:val="24"/>
          <w:szCs w:val="24"/>
        </w:rPr>
        <w:br/>
        <w:t>Business Location: ___________________________</w:t>
      </w:r>
      <w:r w:rsidRPr="002F4D95">
        <w:rPr>
          <w:b/>
          <w:bCs/>
          <w:sz w:val="24"/>
          <w:szCs w:val="24"/>
        </w:rPr>
        <w:br/>
        <w:t>Description of Premises (Size, Layout, etc.): ___________________________</w:t>
      </w:r>
      <w:r w:rsidRPr="002F4D95">
        <w:rPr>
          <w:b/>
          <w:bCs/>
          <w:sz w:val="24"/>
          <w:szCs w:val="24"/>
        </w:rPr>
        <w:br/>
        <w:t>Days &amp; Hours of Alcohol Sales: ___________________________</w:t>
      </w:r>
      <w:r w:rsidRPr="002F4D95">
        <w:rPr>
          <w:b/>
          <w:bCs/>
          <w:sz w:val="24"/>
          <w:szCs w:val="24"/>
        </w:rPr>
        <w:br/>
        <w:t xml:space="preserve">Does the business comply with local zoning laws? </w:t>
      </w:r>
      <w:proofErr w:type="gramStart"/>
      <w:r w:rsidRPr="002F4D95">
        <w:rPr>
          <w:b/>
          <w:bCs/>
          <w:sz w:val="24"/>
          <w:szCs w:val="24"/>
        </w:rPr>
        <w:t>[ ]</w:t>
      </w:r>
      <w:proofErr w:type="gramEnd"/>
      <w:r w:rsidRPr="002F4D95">
        <w:rPr>
          <w:b/>
          <w:bCs/>
          <w:sz w:val="24"/>
          <w:szCs w:val="24"/>
        </w:rPr>
        <w:t xml:space="preserve"> Yes [ ] No</w:t>
      </w:r>
    </w:p>
    <w:p w14:paraId="49E35726" w14:textId="77777777" w:rsidR="002F4D95" w:rsidRPr="002F4D95" w:rsidRDefault="00424CC8" w:rsidP="002F4D9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pict w14:anchorId="65FE2696">
          <v:rect id="_x0000_i1029" style="width:0;height:1.5pt" o:hralign="center" o:hrstd="t" o:hr="t" fillcolor="#a0a0a0" stroked="f"/>
        </w:pict>
      </w:r>
    </w:p>
    <w:p w14:paraId="31931988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SECTION 4: BACKGROUND INFORMATION</w:t>
      </w:r>
      <w:r w:rsidRPr="002F4D95">
        <w:rPr>
          <w:b/>
          <w:bCs/>
          <w:sz w:val="24"/>
          <w:szCs w:val="24"/>
        </w:rPr>
        <w:br/>
        <w:t xml:space="preserve">Has the applicant or any business partners been convicted of a felony? </w:t>
      </w:r>
      <w:proofErr w:type="gramStart"/>
      <w:r w:rsidRPr="002F4D95">
        <w:rPr>
          <w:b/>
          <w:bCs/>
          <w:sz w:val="24"/>
          <w:szCs w:val="24"/>
        </w:rPr>
        <w:t>[ ]</w:t>
      </w:r>
      <w:proofErr w:type="gramEnd"/>
      <w:r w:rsidRPr="002F4D95">
        <w:rPr>
          <w:b/>
          <w:bCs/>
          <w:sz w:val="24"/>
          <w:szCs w:val="24"/>
        </w:rPr>
        <w:t xml:space="preserve"> Yes [ ] No</w:t>
      </w:r>
      <w:r w:rsidRPr="002F4D95">
        <w:rPr>
          <w:b/>
          <w:bCs/>
          <w:sz w:val="24"/>
          <w:szCs w:val="24"/>
        </w:rPr>
        <w:br/>
      </w:r>
      <w:r w:rsidRPr="002F4D95">
        <w:rPr>
          <w:b/>
          <w:bCs/>
          <w:sz w:val="24"/>
          <w:szCs w:val="24"/>
        </w:rPr>
        <w:lastRenderedPageBreak/>
        <w:t>If Yes, provide details: ____________________________________</w:t>
      </w:r>
      <w:r w:rsidRPr="002F4D95">
        <w:rPr>
          <w:b/>
          <w:bCs/>
          <w:sz w:val="24"/>
          <w:szCs w:val="24"/>
        </w:rPr>
        <w:br/>
        <w:t xml:space="preserve">Has the applicant had a previous liquor license revoked? </w:t>
      </w:r>
      <w:proofErr w:type="gramStart"/>
      <w:r w:rsidRPr="002F4D95">
        <w:rPr>
          <w:b/>
          <w:bCs/>
          <w:sz w:val="24"/>
          <w:szCs w:val="24"/>
        </w:rPr>
        <w:t>[ ]</w:t>
      </w:r>
      <w:proofErr w:type="gramEnd"/>
      <w:r w:rsidRPr="002F4D95">
        <w:rPr>
          <w:b/>
          <w:bCs/>
          <w:sz w:val="24"/>
          <w:szCs w:val="24"/>
        </w:rPr>
        <w:t xml:space="preserve"> Yes [ ] No</w:t>
      </w:r>
      <w:r w:rsidRPr="002F4D95">
        <w:rPr>
          <w:b/>
          <w:bCs/>
          <w:sz w:val="24"/>
          <w:szCs w:val="24"/>
        </w:rPr>
        <w:br/>
        <w:t>If Yes, explain: ____________________________________</w:t>
      </w:r>
    </w:p>
    <w:p w14:paraId="7347503E" w14:textId="77777777" w:rsidR="002F4D95" w:rsidRPr="002F4D95" w:rsidRDefault="00424CC8" w:rsidP="002F4D9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pict w14:anchorId="621B306A">
          <v:rect id="_x0000_i1030" style="width:0;height:1.5pt" o:hralign="center" o:hrstd="t" o:hr="t" fillcolor="#a0a0a0" stroked="f"/>
        </w:pict>
      </w:r>
    </w:p>
    <w:p w14:paraId="11DE5290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SECTION 5: INSURANCE &amp; COMPLIANCE REQUIREMENTS</w:t>
      </w:r>
    </w:p>
    <w:p w14:paraId="1912117E" w14:textId="77777777" w:rsidR="002F4D95" w:rsidRPr="002F4D95" w:rsidRDefault="002F4D95" w:rsidP="002F4D95">
      <w:pPr>
        <w:numPr>
          <w:ilvl w:val="0"/>
          <w:numId w:val="8"/>
        </w:num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A Certificate of Insurance with required Dram Shop Liability Coverage must be attached.</w:t>
      </w:r>
    </w:p>
    <w:p w14:paraId="6535C492" w14:textId="77777777" w:rsidR="002F4D95" w:rsidRPr="002F4D95" w:rsidRDefault="002F4D95" w:rsidP="002F4D95">
      <w:pPr>
        <w:numPr>
          <w:ilvl w:val="0"/>
          <w:numId w:val="8"/>
        </w:num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All employees serving alcohol must have BASSET Certification.</w:t>
      </w:r>
    </w:p>
    <w:p w14:paraId="5AC2FEE9" w14:textId="77777777" w:rsidR="002F4D95" w:rsidRPr="002F4D95" w:rsidRDefault="00424CC8" w:rsidP="002F4D9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pict w14:anchorId="481D503D">
          <v:rect id="_x0000_i1031" style="width:0;height:1.5pt" o:hralign="center" o:hrstd="t" o:hr="t" fillcolor="#a0a0a0" stroked="f"/>
        </w:pict>
      </w:r>
    </w:p>
    <w:p w14:paraId="05BA23BD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SECTION 6: LICENSE TYPE &amp; FEES</w:t>
      </w:r>
      <w:r w:rsidRPr="002F4D95">
        <w:rPr>
          <w:b/>
          <w:bCs/>
          <w:sz w:val="24"/>
          <w:szCs w:val="24"/>
        </w:rPr>
        <w:br/>
        <w:t>(Select the appropriate license type and include payment with the application)</w:t>
      </w:r>
      <w:r w:rsidRPr="002F4D95">
        <w:rPr>
          <w:b/>
          <w:bCs/>
          <w:sz w:val="24"/>
          <w:szCs w:val="24"/>
        </w:rPr>
        <w:br/>
      </w:r>
      <w:proofErr w:type="gramStart"/>
      <w:r w:rsidRPr="002F4D95">
        <w:rPr>
          <w:b/>
          <w:bCs/>
          <w:sz w:val="24"/>
          <w:szCs w:val="24"/>
        </w:rPr>
        <w:t>[ ]</w:t>
      </w:r>
      <w:proofErr w:type="gramEnd"/>
      <w:r w:rsidRPr="002F4D95">
        <w:rPr>
          <w:b/>
          <w:bCs/>
          <w:sz w:val="24"/>
          <w:szCs w:val="24"/>
        </w:rPr>
        <w:t xml:space="preserve"> Class A (On-Premises Consumption) - $_____</w:t>
      </w:r>
      <w:r w:rsidRPr="002F4D95">
        <w:rPr>
          <w:b/>
          <w:bCs/>
          <w:sz w:val="24"/>
          <w:szCs w:val="24"/>
        </w:rPr>
        <w:br/>
        <w:t>[ ] Class B (Retail Package Sales) - $_____</w:t>
      </w:r>
      <w:r w:rsidRPr="002F4D95">
        <w:rPr>
          <w:b/>
          <w:bCs/>
          <w:sz w:val="24"/>
          <w:szCs w:val="24"/>
        </w:rPr>
        <w:br/>
        <w:t>[ ] Class C (Club License) - $_____</w:t>
      </w:r>
      <w:r w:rsidRPr="002F4D95">
        <w:rPr>
          <w:b/>
          <w:bCs/>
          <w:sz w:val="24"/>
          <w:szCs w:val="24"/>
        </w:rPr>
        <w:br/>
        <w:t>[ ] Class D (Special Event) - $_____</w:t>
      </w:r>
      <w:r w:rsidRPr="002F4D95">
        <w:rPr>
          <w:b/>
          <w:bCs/>
          <w:sz w:val="24"/>
          <w:szCs w:val="24"/>
        </w:rPr>
        <w:br/>
        <w:t>[ ] Other: _____________</w:t>
      </w:r>
    </w:p>
    <w:p w14:paraId="50F9BD23" w14:textId="77777777" w:rsidR="002F4D95" w:rsidRPr="002F4D95" w:rsidRDefault="00424CC8" w:rsidP="002F4D9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pict w14:anchorId="279C060F">
          <v:rect id="_x0000_i1032" style="width:0;height:1.5pt" o:hralign="center" o:hrstd="t" o:hr="t" fillcolor="#a0a0a0" stroked="f"/>
        </w:pict>
      </w:r>
    </w:p>
    <w:p w14:paraId="17D9B964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SECTION 7: CERTIFICATION &amp; SIGNATURE</w:t>
      </w:r>
      <w:r w:rsidRPr="002F4D95">
        <w:rPr>
          <w:b/>
          <w:bCs/>
          <w:sz w:val="24"/>
          <w:szCs w:val="24"/>
        </w:rPr>
        <w:br/>
        <w:t>I, the undersigned, affirm that all statements made in this application are true and that I agree to comply with all applicable laws and ordinances. I acknowledge that providing false information may result in denial or revocation of the liquor license.</w:t>
      </w:r>
    </w:p>
    <w:p w14:paraId="16A9E45B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Applicant Signature: ___________________________</w:t>
      </w:r>
      <w:r w:rsidRPr="002F4D95">
        <w:rPr>
          <w:b/>
          <w:bCs/>
          <w:sz w:val="24"/>
          <w:szCs w:val="24"/>
        </w:rPr>
        <w:br/>
        <w:t>Date: ___________________________</w:t>
      </w:r>
    </w:p>
    <w:p w14:paraId="0EAA4549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Notary Public:</w:t>
      </w:r>
      <w:r w:rsidRPr="002F4D95">
        <w:rPr>
          <w:b/>
          <w:bCs/>
          <w:sz w:val="24"/>
          <w:szCs w:val="24"/>
        </w:rPr>
        <w:br/>
        <w:t>State of Illinois</w:t>
      </w:r>
      <w:r w:rsidRPr="002F4D95">
        <w:rPr>
          <w:b/>
          <w:bCs/>
          <w:sz w:val="24"/>
          <w:szCs w:val="24"/>
        </w:rPr>
        <w:br/>
        <w:t>County of ______________</w:t>
      </w:r>
      <w:r w:rsidRPr="002F4D95">
        <w:rPr>
          <w:b/>
          <w:bCs/>
          <w:sz w:val="24"/>
          <w:szCs w:val="24"/>
        </w:rPr>
        <w:br/>
        <w:t>Subscribed and sworn before me this ____ day of __________, 20</w:t>
      </w:r>
    </w:p>
    <w:p w14:paraId="3530CD46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Notary Signature: ___________________________</w:t>
      </w:r>
    </w:p>
    <w:p w14:paraId="2C3FC269" w14:textId="77777777" w:rsidR="002F4D95" w:rsidRPr="002F4D95" w:rsidRDefault="00424CC8" w:rsidP="002F4D9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pict w14:anchorId="27A13562">
          <v:rect id="_x0000_i1033" style="width:0;height:1.5pt" o:hralign="center" o:hrstd="t" o:hr="t" fillcolor="#a0a0a0" stroked="f"/>
        </w:pict>
      </w:r>
    </w:p>
    <w:p w14:paraId="2511F0AA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SECTION 8: RENEWAL APPLICANTS – REQUIRED UPDATES ONLY</w:t>
      </w:r>
      <w:r w:rsidRPr="002F4D95">
        <w:rPr>
          <w:b/>
          <w:bCs/>
          <w:sz w:val="24"/>
          <w:szCs w:val="24"/>
        </w:rPr>
        <w:br/>
        <w:t>(Complete only if this is a renewal application)</w:t>
      </w:r>
    </w:p>
    <w:p w14:paraId="3C4A7E47" w14:textId="77777777" w:rsidR="002F4D95" w:rsidRPr="002F4D95" w:rsidRDefault="002F4D95" w:rsidP="002F4D95">
      <w:pPr>
        <w:numPr>
          <w:ilvl w:val="0"/>
          <w:numId w:val="9"/>
        </w:num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Business Information Changes (if applicable): ___________________________</w:t>
      </w:r>
    </w:p>
    <w:p w14:paraId="10DB3F70" w14:textId="77777777" w:rsidR="002F4D95" w:rsidRPr="002F4D95" w:rsidRDefault="002F4D95" w:rsidP="002F4D95">
      <w:pPr>
        <w:numPr>
          <w:ilvl w:val="0"/>
          <w:numId w:val="9"/>
        </w:num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Updated Ownership Details (if applicable): ___________________________</w:t>
      </w:r>
    </w:p>
    <w:p w14:paraId="461D76C4" w14:textId="77777777" w:rsidR="002F4D95" w:rsidRPr="002F4D95" w:rsidRDefault="002F4D95" w:rsidP="002F4D95">
      <w:pPr>
        <w:numPr>
          <w:ilvl w:val="0"/>
          <w:numId w:val="9"/>
        </w:num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lastRenderedPageBreak/>
        <w:t xml:space="preserve">Updated Insurance Documentation Attached? </w:t>
      </w:r>
      <w:proofErr w:type="gramStart"/>
      <w:r w:rsidRPr="002F4D95">
        <w:rPr>
          <w:b/>
          <w:bCs/>
          <w:sz w:val="24"/>
          <w:szCs w:val="24"/>
        </w:rPr>
        <w:t>[ ]</w:t>
      </w:r>
      <w:proofErr w:type="gramEnd"/>
      <w:r w:rsidRPr="002F4D95">
        <w:rPr>
          <w:b/>
          <w:bCs/>
          <w:sz w:val="24"/>
          <w:szCs w:val="24"/>
        </w:rPr>
        <w:t xml:space="preserve"> Yes [ ] No</w:t>
      </w:r>
    </w:p>
    <w:p w14:paraId="73621730" w14:textId="77777777" w:rsidR="002F4D95" w:rsidRPr="002F4D95" w:rsidRDefault="002F4D95" w:rsidP="002F4D95">
      <w:pPr>
        <w:numPr>
          <w:ilvl w:val="0"/>
          <w:numId w:val="9"/>
        </w:num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 xml:space="preserve">Updated BASSET Certification for Employees Attached? </w:t>
      </w:r>
      <w:proofErr w:type="gramStart"/>
      <w:r w:rsidRPr="002F4D95">
        <w:rPr>
          <w:b/>
          <w:bCs/>
          <w:sz w:val="24"/>
          <w:szCs w:val="24"/>
        </w:rPr>
        <w:t>[ ]</w:t>
      </w:r>
      <w:proofErr w:type="gramEnd"/>
      <w:r w:rsidRPr="002F4D95">
        <w:rPr>
          <w:b/>
          <w:bCs/>
          <w:sz w:val="24"/>
          <w:szCs w:val="24"/>
        </w:rPr>
        <w:t xml:space="preserve"> Yes [ ] No</w:t>
      </w:r>
    </w:p>
    <w:p w14:paraId="1520926A" w14:textId="77777777" w:rsidR="002F4D95" w:rsidRPr="002F4D95" w:rsidRDefault="00424CC8" w:rsidP="002F4D9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pict w14:anchorId="6E89B276">
          <v:rect id="_x0000_i1034" style="width:0;height:1.5pt" o:hralign="center" o:hrstd="t" o:hr="t" fillcolor="#a0a0a0" stroked="f"/>
        </w:pict>
      </w:r>
    </w:p>
    <w:p w14:paraId="1D9D974B" w14:textId="77777777" w:rsidR="002F4D95" w:rsidRPr="002F4D95" w:rsidRDefault="002F4D95" w:rsidP="002F4D95">
      <w:pPr>
        <w:rPr>
          <w:b/>
          <w:bCs/>
          <w:sz w:val="24"/>
          <w:szCs w:val="24"/>
        </w:rPr>
      </w:pPr>
      <w:r w:rsidRPr="002F4D95">
        <w:rPr>
          <w:b/>
          <w:bCs/>
          <w:sz w:val="24"/>
          <w:szCs w:val="24"/>
        </w:rPr>
        <w:t>FOR OFFICE USE ONLY</w:t>
      </w:r>
      <w:r w:rsidRPr="002F4D95">
        <w:rPr>
          <w:b/>
          <w:bCs/>
          <w:sz w:val="24"/>
          <w:szCs w:val="24"/>
        </w:rPr>
        <w:br/>
        <w:t>Date Received: _______________</w:t>
      </w:r>
      <w:r w:rsidRPr="002F4D95">
        <w:rPr>
          <w:b/>
          <w:bCs/>
          <w:sz w:val="24"/>
          <w:szCs w:val="24"/>
        </w:rPr>
        <w:br/>
        <w:t xml:space="preserve">Police Approval: </w:t>
      </w:r>
      <w:proofErr w:type="gramStart"/>
      <w:r w:rsidRPr="002F4D95">
        <w:rPr>
          <w:b/>
          <w:bCs/>
          <w:sz w:val="24"/>
          <w:szCs w:val="24"/>
        </w:rPr>
        <w:t>[ ]</w:t>
      </w:r>
      <w:proofErr w:type="gramEnd"/>
      <w:r w:rsidRPr="002F4D95">
        <w:rPr>
          <w:b/>
          <w:bCs/>
          <w:sz w:val="24"/>
          <w:szCs w:val="24"/>
        </w:rPr>
        <w:t xml:space="preserve"> Yes [ ] No</w:t>
      </w:r>
      <w:r w:rsidRPr="002F4D95">
        <w:rPr>
          <w:b/>
          <w:bCs/>
          <w:sz w:val="24"/>
          <w:szCs w:val="24"/>
        </w:rPr>
        <w:br/>
        <w:t>Approved by Village Board on: _______________</w:t>
      </w:r>
      <w:r w:rsidRPr="002F4D95">
        <w:rPr>
          <w:b/>
          <w:bCs/>
          <w:sz w:val="24"/>
          <w:szCs w:val="24"/>
        </w:rPr>
        <w:br/>
        <w:t>License Number Issued: _______________</w:t>
      </w:r>
    </w:p>
    <w:p w14:paraId="41C1E739" w14:textId="77777777" w:rsidR="002F4D95" w:rsidRPr="002F4D95" w:rsidRDefault="00424CC8" w:rsidP="002F4D9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pict w14:anchorId="33904C1C">
          <v:rect id="_x0000_i1035" style="width:0;height:1.5pt" o:hralign="center" o:hrstd="t" o:hr="t" fillcolor="#a0a0a0" stroked="f"/>
        </w:pict>
      </w:r>
    </w:p>
    <w:p w14:paraId="752EC41C" w14:textId="77777777" w:rsidR="002F4D95" w:rsidRPr="002F4D95" w:rsidRDefault="002F4D95" w:rsidP="00DD2312">
      <w:pPr>
        <w:rPr>
          <w:b/>
          <w:bCs/>
          <w:sz w:val="24"/>
          <w:szCs w:val="24"/>
        </w:rPr>
      </w:pPr>
    </w:p>
    <w:sectPr w:rsidR="002F4D95" w:rsidRPr="002F4D95" w:rsidSect="005B7F66">
      <w:headerReference w:type="default" r:id="rId7"/>
      <w:headerReference w:type="first" r:id="rId8"/>
      <w:pgSz w:w="12240" w:h="15840"/>
      <w:pgMar w:top="1872" w:right="1152" w:bottom="1440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48C269" w14:textId="77777777" w:rsidR="00D537A3" w:rsidRDefault="00D537A3" w:rsidP="00C34466">
      <w:pPr>
        <w:spacing w:after="0" w:line="240" w:lineRule="auto"/>
      </w:pPr>
      <w:r>
        <w:separator/>
      </w:r>
    </w:p>
  </w:endnote>
  <w:endnote w:type="continuationSeparator" w:id="0">
    <w:p w14:paraId="43F9EE2F" w14:textId="77777777" w:rsidR="00D537A3" w:rsidRDefault="00D537A3" w:rsidP="00C344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46D62" w14:textId="77777777" w:rsidR="00D537A3" w:rsidRDefault="00D537A3" w:rsidP="00C34466">
      <w:pPr>
        <w:spacing w:after="0" w:line="240" w:lineRule="auto"/>
      </w:pPr>
      <w:r>
        <w:separator/>
      </w:r>
    </w:p>
  </w:footnote>
  <w:footnote w:type="continuationSeparator" w:id="0">
    <w:p w14:paraId="74164D79" w14:textId="77777777" w:rsidR="00D537A3" w:rsidRDefault="00D537A3" w:rsidP="00C344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EA5085" w14:textId="14BEBA47" w:rsidR="005B7F66" w:rsidRDefault="005B7F6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3FD00F1" wp14:editId="762BED3F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10058117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DAACEB" w14:textId="20D8B5FA" w:rsidR="005B7F66" w:rsidRDefault="005B7F6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9F6D6" wp14:editId="6BF10224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60217" cy="1004263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0217" cy="100426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92906"/>
    <w:multiLevelType w:val="hybridMultilevel"/>
    <w:tmpl w:val="65282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8377F"/>
    <w:multiLevelType w:val="multilevel"/>
    <w:tmpl w:val="82428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0236AA"/>
    <w:multiLevelType w:val="hybridMultilevel"/>
    <w:tmpl w:val="F1C6E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240015"/>
    <w:multiLevelType w:val="multilevel"/>
    <w:tmpl w:val="8E388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324092"/>
    <w:multiLevelType w:val="multilevel"/>
    <w:tmpl w:val="A4049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5314873"/>
    <w:multiLevelType w:val="multilevel"/>
    <w:tmpl w:val="35FEE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63383D"/>
    <w:multiLevelType w:val="multilevel"/>
    <w:tmpl w:val="94CC0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55A7415"/>
    <w:multiLevelType w:val="multilevel"/>
    <w:tmpl w:val="490EFE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B6C66A9"/>
    <w:multiLevelType w:val="hybridMultilevel"/>
    <w:tmpl w:val="39D28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1618883">
    <w:abstractNumId w:val="2"/>
  </w:num>
  <w:num w:numId="2" w16cid:durableId="1717194940">
    <w:abstractNumId w:val="7"/>
  </w:num>
  <w:num w:numId="3" w16cid:durableId="1200242370">
    <w:abstractNumId w:val="8"/>
  </w:num>
  <w:num w:numId="4" w16cid:durableId="1023358275">
    <w:abstractNumId w:val="0"/>
  </w:num>
  <w:num w:numId="5" w16cid:durableId="776487547">
    <w:abstractNumId w:val="6"/>
  </w:num>
  <w:num w:numId="6" w16cid:durableId="1411272880">
    <w:abstractNumId w:val="5"/>
  </w:num>
  <w:num w:numId="7" w16cid:durableId="535655527">
    <w:abstractNumId w:val="4"/>
  </w:num>
  <w:num w:numId="8" w16cid:durableId="1054042170">
    <w:abstractNumId w:val="3"/>
  </w:num>
  <w:num w:numId="9" w16cid:durableId="20620517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tTQxMTA3MTQ0szRW0lEKTi0uzszPAymwrAUAO7RkkiwAAAA="/>
  </w:docVars>
  <w:rsids>
    <w:rsidRoot w:val="00C34466"/>
    <w:rsid w:val="000054E5"/>
    <w:rsid w:val="00035346"/>
    <w:rsid w:val="00121BFF"/>
    <w:rsid w:val="001278DB"/>
    <w:rsid w:val="00127F85"/>
    <w:rsid w:val="00152B10"/>
    <w:rsid w:val="00193F57"/>
    <w:rsid w:val="001D2B32"/>
    <w:rsid w:val="002304EE"/>
    <w:rsid w:val="00283BC9"/>
    <w:rsid w:val="00285755"/>
    <w:rsid w:val="00297F33"/>
    <w:rsid w:val="002F4D95"/>
    <w:rsid w:val="003D54AD"/>
    <w:rsid w:val="003E229F"/>
    <w:rsid w:val="00424CC8"/>
    <w:rsid w:val="004716F6"/>
    <w:rsid w:val="005A370F"/>
    <w:rsid w:val="005B7F66"/>
    <w:rsid w:val="005D3E54"/>
    <w:rsid w:val="005E2CE8"/>
    <w:rsid w:val="005F6F6F"/>
    <w:rsid w:val="006A0A53"/>
    <w:rsid w:val="00735550"/>
    <w:rsid w:val="00784CA0"/>
    <w:rsid w:val="008170F6"/>
    <w:rsid w:val="008211BA"/>
    <w:rsid w:val="008B6415"/>
    <w:rsid w:val="009652C6"/>
    <w:rsid w:val="00990924"/>
    <w:rsid w:val="00A72C04"/>
    <w:rsid w:val="00A9428D"/>
    <w:rsid w:val="00AB0086"/>
    <w:rsid w:val="00AB0204"/>
    <w:rsid w:val="00AE782A"/>
    <w:rsid w:val="00B83068"/>
    <w:rsid w:val="00BF5B7B"/>
    <w:rsid w:val="00C34466"/>
    <w:rsid w:val="00C64A6E"/>
    <w:rsid w:val="00C66EC6"/>
    <w:rsid w:val="00CC6CAD"/>
    <w:rsid w:val="00CD2BFC"/>
    <w:rsid w:val="00D266EF"/>
    <w:rsid w:val="00D3321F"/>
    <w:rsid w:val="00D537A3"/>
    <w:rsid w:val="00DC1B9A"/>
    <w:rsid w:val="00DD2312"/>
    <w:rsid w:val="00E557ED"/>
    <w:rsid w:val="00E6053B"/>
    <w:rsid w:val="00EE651C"/>
    <w:rsid w:val="00F21950"/>
    <w:rsid w:val="00FC7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2"/>
    </o:shapelayout>
  </w:shapeDefaults>
  <w:decimalSymbol w:val="."/>
  <w:listSeparator w:val=","/>
  <w14:docId w14:val="1C7911D8"/>
  <w15:chartTrackingRefBased/>
  <w15:docId w15:val="{C3B7381B-691E-4C31-84CE-D2B5150A0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44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466"/>
  </w:style>
  <w:style w:type="paragraph" w:styleId="Footer">
    <w:name w:val="footer"/>
    <w:basedOn w:val="Normal"/>
    <w:link w:val="FooterChar"/>
    <w:uiPriority w:val="99"/>
    <w:unhideWhenUsed/>
    <w:rsid w:val="00C344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466"/>
  </w:style>
  <w:style w:type="paragraph" w:styleId="NoSpacing">
    <w:name w:val="No Spacing"/>
    <w:uiPriority w:val="1"/>
    <w:qFormat/>
    <w:rsid w:val="00C3446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211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54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54AD"/>
    <w:rPr>
      <w:color w:val="605E5C"/>
      <w:shd w:val="clear" w:color="auto" w:fill="E1DFDD"/>
    </w:rPr>
  </w:style>
  <w:style w:type="paragraph" w:customStyle="1" w:styleId="Default">
    <w:name w:val="Default"/>
    <w:rsid w:val="005D3E5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14:ligatures w14:val="standardContextual"/>
    </w:rPr>
  </w:style>
  <w:style w:type="paragraph" w:customStyle="1" w:styleId="m1276460738784063518msolistparagraph">
    <w:name w:val="m_1276460738784063518msolistparagraph"/>
    <w:basedOn w:val="Normal"/>
    <w:rsid w:val="00EE65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09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84C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075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7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6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3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1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1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3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2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4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6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bir Rahman</dc:creator>
  <cp:keywords/>
  <dc:description/>
  <cp:lastModifiedBy>Casey Hartley</cp:lastModifiedBy>
  <cp:revision>2</cp:revision>
  <cp:lastPrinted>2023-01-17T15:30:00Z</cp:lastPrinted>
  <dcterms:created xsi:type="dcterms:W3CDTF">2025-02-03T18:50:00Z</dcterms:created>
  <dcterms:modified xsi:type="dcterms:W3CDTF">2025-02-03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c06982-d104-4c9c-bf8d-baebf2e971e6</vt:lpwstr>
  </property>
</Properties>
</file>